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338B" w14:textId="11536333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471150CD" w14:textId="251DB6FD" w:rsidR="00E12DDB" w:rsidRDefault="00E12DDB" w:rsidP="00E12DD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36912" w14:paraId="72C5FDAB" w14:textId="77777777" w:rsidTr="00247542">
        <w:tc>
          <w:tcPr>
            <w:tcW w:w="1927" w:type="dxa"/>
            <w:hideMark/>
          </w:tcPr>
          <w:p w14:paraId="59512BD4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A0B4580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D75FF0A" w14:textId="77777777" w:rsidR="00E36912" w:rsidRDefault="00E36912" w:rsidP="0024754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36912" w14:paraId="66C6662B" w14:textId="77777777" w:rsidTr="00247542">
        <w:tc>
          <w:tcPr>
            <w:tcW w:w="1927" w:type="dxa"/>
            <w:hideMark/>
          </w:tcPr>
          <w:p w14:paraId="30A17D90" w14:textId="202A535C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  <w:hideMark/>
          </w:tcPr>
          <w:p w14:paraId="3E5ABB47" w14:textId="02F5983D" w:rsidR="00E36912" w:rsidRDefault="00E36912" w:rsidP="00247542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>
              <w:rPr>
                <w:b/>
                <w:sz w:val="28"/>
                <w:szCs w:val="24"/>
              </w:rPr>
              <w:t>-2021</w:t>
            </w:r>
          </w:p>
        </w:tc>
        <w:tc>
          <w:tcPr>
            <w:tcW w:w="4909" w:type="dxa"/>
            <w:hideMark/>
          </w:tcPr>
          <w:p w14:paraId="39CF74F3" w14:textId="77777777" w:rsidR="00E36912" w:rsidRDefault="00E36912" w:rsidP="0024754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36912" w14:paraId="3C5E8EEA" w14:textId="77777777" w:rsidTr="00247542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4A5BEE" w14:textId="77777777" w:rsidR="00E36912" w:rsidRDefault="00E36912" w:rsidP="0024754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3B5B146" w14:textId="77777777" w:rsidR="00E36912" w:rsidRDefault="00E36912" w:rsidP="00247542">
            <w:pPr>
              <w:rPr>
                <w:sz w:val="20"/>
                <w:szCs w:val="24"/>
              </w:rPr>
            </w:pPr>
          </w:p>
        </w:tc>
      </w:tr>
    </w:tbl>
    <w:p w14:paraId="129D8199" w14:textId="7801CBB8" w:rsidR="00E36912" w:rsidRDefault="00E36912" w:rsidP="00E36912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E36912">
        <w:t>Invoices show with credits for loss charge that are larger than the billed amount</w:t>
      </w:r>
      <w:r>
        <w:t xml:space="preserve"> (</w:t>
      </w:r>
      <w:r w:rsidRPr="00FC700A">
        <w:t>RASA-2</w:t>
      </w:r>
      <w:r>
        <w:t>628</w:t>
      </w:r>
      <w:r>
        <w:t>)</w:t>
      </w:r>
    </w:p>
    <w:p w14:paraId="77F1509F" w14:textId="77777777" w:rsidR="00E36912" w:rsidRPr="00FC700A" w:rsidRDefault="00E36912" w:rsidP="00E369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C700A" w14:paraId="3573281A" w14:textId="77777777" w:rsidTr="00DD47A6">
        <w:tc>
          <w:tcPr>
            <w:tcW w:w="1927" w:type="dxa"/>
            <w:hideMark/>
          </w:tcPr>
          <w:p w14:paraId="0C756134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E1EBF31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997039" w14:textId="77777777" w:rsidR="00FC700A" w:rsidRDefault="00FC700A" w:rsidP="00DD47A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C700A" w14:paraId="4A07FC4D" w14:textId="77777777" w:rsidTr="00DD47A6">
        <w:tc>
          <w:tcPr>
            <w:tcW w:w="1927" w:type="dxa"/>
            <w:hideMark/>
          </w:tcPr>
          <w:p w14:paraId="1DD64EC8" w14:textId="155923D9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2</w:t>
            </w:r>
          </w:p>
        </w:tc>
        <w:tc>
          <w:tcPr>
            <w:tcW w:w="2524" w:type="dxa"/>
            <w:hideMark/>
          </w:tcPr>
          <w:p w14:paraId="41990042" w14:textId="62B75831" w:rsidR="00FC700A" w:rsidRDefault="00FC700A" w:rsidP="00DD47A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Feb-2021</w:t>
            </w:r>
          </w:p>
        </w:tc>
        <w:tc>
          <w:tcPr>
            <w:tcW w:w="4909" w:type="dxa"/>
            <w:hideMark/>
          </w:tcPr>
          <w:p w14:paraId="25ABC742" w14:textId="77777777" w:rsidR="00FC700A" w:rsidRDefault="00FC700A" w:rsidP="00DD47A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C700A" w14:paraId="78B35DD1" w14:textId="77777777" w:rsidTr="00DD47A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F670132" w14:textId="77777777" w:rsidR="00FC700A" w:rsidRDefault="00FC700A" w:rsidP="00DD47A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A5B23C" w14:textId="77777777" w:rsidR="00FC700A" w:rsidRDefault="00FC700A" w:rsidP="00DD47A6">
            <w:pPr>
              <w:rPr>
                <w:sz w:val="20"/>
                <w:szCs w:val="24"/>
              </w:rPr>
            </w:pPr>
          </w:p>
        </w:tc>
      </w:tr>
    </w:tbl>
    <w:p w14:paraId="5679706A" w14:textId="2B000196" w:rsidR="00FC700A" w:rsidRPr="00FC700A" w:rsidRDefault="00FC700A" w:rsidP="00FC700A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FC700A">
        <w:t>route assistant crash</w:t>
      </w:r>
      <w:r w:rsidR="00B81A60">
        <w:t>ing</w:t>
      </w:r>
      <w:r>
        <w:t xml:space="preserve"> after settle the invoice and afterwards scanned some garments (</w:t>
      </w:r>
      <w:r w:rsidRPr="00FC700A">
        <w:t>RASA-2593</w:t>
      </w:r>
      <w:r>
        <w:t>)</w:t>
      </w:r>
    </w:p>
    <w:p w14:paraId="219DF51F" w14:textId="754B17CE" w:rsidR="00FC700A" w:rsidRDefault="00FC700A" w:rsidP="00FC700A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3D57" w14:paraId="08D43C61" w14:textId="77777777" w:rsidTr="003B3D57">
        <w:tc>
          <w:tcPr>
            <w:tcW w:w="1927" w:type="dxa"/>
            <w:hideMark/>
          </w:tcPr>
          <w:p w14:paraId="4D3C852C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CDCE97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37B3605" w14:textId="77777777" w:rsidR="003B3D57" w:rsidRDefault="003B3D5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3D57" w14:paraId="628F5719" w14:textId="77777777" w:rsidTr="003B3D57">
        <w:tc>
          <w:tcPr>
            <w:tcW w:w="1927" w:type="dxa"/>
            <w:hideMark/>
          </w:tcPr>
          <w:p w14:paraId="511D118E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1</w:t>
            </w:r>
          </w:p>
        </w:tc>
        <w:tc>
          <w:tcPr>
            <w:tcW w:w="2524" w:type="dxa"/>
            <w:hideMark/>
          </w:tcPr>
          <w:p w14:paraId="633756E4" w14:textId="77777777" w:rsidR="003B3D57" w:rsidRDefault="003B3D5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Feb-2021</w:t>
            </w:r>
          </w:p>
        </w:tc>
        <w:tc>
          <w:tcPr>
            <w:tcW w:w="4909" w:type="dxa"/>
            <w:hideMark/>
          </w:tcPr>
          <w:p w14:paraId="5D0D4EA7" w14:textId="77777777" w:rsidR="003B3D57" w:rsidRDefault="003B3D5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3D57" w14:paraId="45612458" w14:textId="77777777" w:rsidTr="003B3D5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0D52A5" w14:textId="77777777" w:rsidR="003B3D57" w:rsidRDefault="003B3D5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284163" w14:textId="77777777" w:rsidR="003B3D57" w:rsidRDefault="003B3D57">
            <w:pPr>
              <w:rPr>
                <w:sz w:val="20"/>
                <w:szCs w:val="24"/>
              </w:rPr>
            </w:pPr>
          </w:p>
        </w:tc>
      </w:tr>
    </w:tbl>
    <w:p w14:paraId="3ABC1258" w14:textId="77777777" w:rsidR="003B3D57" w:rsidRDefault="003B3D57" w:rsidP="003B3D57">
      <w:pPr>
        <w:pStyle w:val="ListParagraph"/>
        <w:numPr>
          <w:ilvl w:val="0"/>
          <w:numId w:val="20"/>
        </w:numPr>
      </w:pPr>
      <w:r>
        <w:t>New functionality: Ability to set sequence for Reason Codes (RASA-2415)</w:t>
      </w:r>
    </w:p>
    <w:p w14:paraId="60E736CE" w14:textId="0C199488" w:rsidR="003B3D57" w:rsidRDefault="003B3D57" w:rsidP="00E12DDB">
      <w:pPr>
        <w:pStyle w:val="ListParagraph"/>
        <w:numPr>
          <w:ilvl w:val="0"/>
          <w:numId w:val="20"/>
        </w:numPr>
      </w:pPr>
      <w:r>
        <w:t>New functionality: Full invoice credit is now processed on server side (RASA-2207)</w:t>
      </w:r>
    </w:p>
    <w:p w14:paraId="4C63DF7A" w14:textId="77777777" w:rsidR="003B3D57" w:rsidRDefault="003B3D57" w:rsidP="003B3D5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12DDB" w14:paraId="6C0B2DAC" w14:textId="77777777" w:rsidTr="00F11177">
        <w:tc>
          <w:tcPr>
            <w:tcW w:w="1927" w:type="dxa"/>
            <w:hideMark/>
          </w:tcPr>
          <w:p w14:paraId="615AB7A9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44B8F1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777DAA2" w14:textId="77777777" w:rsidR="00E12DDB" w:rsidRDefault="00E12DDB" w:rsidP="00F1117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12DDB" w14:paraId="60186FEB" w14:textId="77777777" w:rsidTr="00F11177">
        <w:tc>
          <w:tcPr>
            <w:tcW w:w="1927" w:type="dxa"/>
            <w:hideMark/>
          </w:tcPr>
          <w:p w14:paraId="03E421DD" w14:textId="5DEDC6ED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20</w:t>
            </w:r>
          </w:p>
        </w:tc>
        <w:tc>
          <w:tcPr>
            <w:tcW w:w="2524" w:type="dxa"/>
            <w:hideMark/>
          </w:tcPr>
          <w:p w14:paraId="61F3D0DB" w14:textId="1BB28DFB" w:rsidR="00E12DDB" w:rsidRDefault="00E12DDB" w:rsidP="00F1117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Feb-2021</w:t>
            </w:r>
          </w:p>
        </w:tc>
        <w:tc>
          <w:tcPr>
            <w:tcW w:w="4909" w:type="dxa"/>
            <w:hideMark/>
          </w:tcPr>
          <w:p w14:paraId="61A05CE4" w14:textId="77777777" w:rsidR="00E12DDB" w:rsidRDefault="00E12DDB" w:rsidP="00F1117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12DDB" w14:paraId="0EA2E4EA" w14:textId="77777777" w:rsidTr="00F1117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48A6317" w14:textId="77777777" w:rsidR="00E12DDB" w:rsidRDefault="00E12DDB" w:rsidP="00F111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C081F3A" w14:textId="77777777" w:rsidR="00E12DDB" w:rsidRDefault="00E12DDB" w:rsidP="00F11177">
            <w:pPr>
              <w:rPr>
                <w:sz w:val="20"/>
                <w:szCs w:val="24"/>
              </w:rPr>
            </w:pPr>
          </w:p>
        </w:tc>
      </w:tr>
    </w:tbl>
    <w:p w14:paraId="2DE55C43" w14:textId="5DD683A3" w:rsidR="00E12DDB" w:rsidRDefault="00E12DDB" w:rsidP="00E12DDB">
      <w:pPr>
        <w:pStyle w:val="ListParagraph"/>
        <w:numPr>
          <w:ilvl w:val="0"/>
          <w:numId w:val="19"/>
        </w:numPr>
      </w:pPr>
      <w:r>
        <w:t>Solved problem w</w:t>
      </w:r>
      <w:r w:rsidRPr="00E12DDB">
        <w:t>hen the route was uploaded to the client, the follow up date changed to Sat 1/20/0001</w:t>
      </w:r>
      <w:r>
        <w:t xml:space="preserve"> (</w:t>
      </w:r>
      <w:r w:rsidRPr="00E12DDB">
        <w:t>RASA-2489</w:t>
      </w:r>
      <w:r>
        <w:t>)</w:t>
      </w:r>
    </w:p>
    <w:p w14:paraId="4B50476B" w14:textId="77777777" w:rsidR="00E12DDB" w:rsidRDefault="00E12DDB" w:rsidP="00E12DD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A1604" w14:paraId="58366255" w14:textId="77777777" w:rsidTr="003557C9">
        <w:tc>
          <w:tcPr>
            <w:tcW w:w="1927" w:type="dxa"/>
            <w:hideMark/>
          </w:tcPr>
          <w:p w14:paraId="06520C44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4AD40A2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595359B" w14:textId="77777777" w:rsidR="00EA1604" w:rsidRDefault="00EA1604" w:rsidP="003557C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1604" w14:paraId="57462DAA" w14:textId="77777777" w:rsidTr="003557C9">
        <w:tc>
          <w:tcPr>
            <w:tcW w:w="1927" w:type="dxa"/>
            <w:hideMark/>
          </w:tcPr>
          <w:p w14:paraId="39674DB7" w14:textId="4C8DC8FB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9</w:t>
            </w:r>
          </w:p>
        </w:tc>
        <w:tc>
          <w:tcPr>
            <w:tcW w:w="2524" w:type="dxa"/>
            <w:hideMark/>
          </w:tcPr>
          <w:p w14:paraId="4B1D4277" w14:textId="2BD0E551" w:rsidR="00EA1604" w:rsidRDefault="00EA1604" w:rsidP="003557C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Jan-2021</w:t>
            </w:r>
          </w:p>
        </w:tc>
        <w:tc>
          <w:tcPr>
            <w:tcW w:w="4909" w:type="dxa"/>
            <w:hideMark/>
          </w:tcPr>
          <w:p w14:paraId="3C8BB908" w14:textId="77777777" w:rsidR="00EA1604" w:rsidRDefault="00EA1604" w:rsidP="003557C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EA1604" w14:paraId="1E72C5FE" w14:textId="77777777" w:rsidTr="003557C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52B0B8" w14:textId="77777777" w:rsidR="00EA1604" w:rsidRDefault="00EA1604" w:rsidP="003557C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1525425" w14:textId="77777777" w:rsidR="00EA1604" w:rsidRDefault="00EA1604" w:rsidP="003557C9">
            <w:pPr>
              <w:rPr>
                <w:sz w:val="20"/>
                <w:szCs w:val="24"/>
              </w:rPr>
            </w:pPr>
          </w:p>
        </w:tc>
      </w:tr>
    </w:tbl>
    <w:p w14:paraId="34225DBE" w14:textId="6353935C" w:rsidR="00EA1604" w:rsidRDefault="00BB4DF0" w:rsidP="00EA1604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</w:t>
      </w:r>
      <w:r>
        <w:t xml:space="preserve"> where u</w:t>
      </w:r>
      <w:r w:rsidR="008B393F">
        <w:t>nique</w:t>
      </w:r>
      <w:r w:rsidR="008B393F" w:rsidRPr="008B393F">
        <w:t xml:space="preserve"> </w:t>
      </w:r>
      <w:r>
        <w:t>id</w:t>
      </w:r>
      <w:r w:rsidR="000C7C9B">
        <w:t xml:space="preserve"> </w:t>
      </w:r>
      <w:r>
        <w:t>c</w:t>
      </w:r>
      <w:r w:rsidR="000C7C9B">
        <w:t>odes</w:t>
      </w:r>
      <w:r>
        <w:t xml:space="preserve"> not working</w:t>
      </w:r>
      <w:r w:rsidR="008B393F" w:rsidRPr="008B393F">
        <w:t xml:space="preserve"> for return after a smart barcode is scanned </w:t>
      </w:r>
      <w:r>
        <w:t>(</w:t>
      </w:r>
      <w:r w:rsidRPr="00BB4DF0">
        <w:t>RASA-2469</w:t>
      </w:r>
      <w:r>
        <w:t>)</w:t>
      </w:r>
    </w:p>
    <w:p w14:paraId="25730BE8" w14:textId="375FAD9A" w:rsidR="00EA1604" w:rsidRDefault="00EA1604" w:rsidP="00EA1604">
      <w:pPr>
        <w:pStyle w:val="ListParagraph"/>
        <w:numPr>
          <w:ilvl w:val="0"/>
          <w:numId w:val="19"/>
        </w:numPr>
      </w:pPr>
      <w:r>
        <w:t>Solved problem</w:t>
      </w:r>
      <w:r w:rsidR="00BB4DF0">
        <w:t xml:space="preserve"> </w:t>
      </w:r>
      <w:r w:rsidR="004F180F">
        <w:t xml:space="preserve">where </w:t>
      </w:r>
      <w:r w:rsidR="00BB4DF0">
        <w:t>database data not being saved on download</w:t>
      </w:r>
      <w:r>
        <w:t xml:space="preserve"> (RASA-</w:t>
      </w:r>
      <w:r w:rsidR="00BB4DF0">
        <w:t>2413</w:t>
      </w:r>
      <w:r>
        <w:t xml:space="preserve">) </w:t>
      </w:r>
    </w:p>
    <w:p w14:paraId="0D6DBB5C" w14:textId="0E699841" w:rsidR="00F44412" w:rsidRDefault="00EA1604" w:rsidP="00F44412">
      <w:pPr>
        <w:pStyle w:val="ListParagraph"/>
        <w:numPr>
          <w:ilvl w:val="0"/>
          <w:numId w:val="19"/>
        </w:numPr>
      </w:pPr>
      <w:r>
        <w:t xml:space="preserve">Solved </w:t>
      </w:r>
      <w:r w:rsidR="004F180F">
        <w:t>problem where n</w:t>
      </w:r>
      <w:r w:rsidR="004F180F" w:rsidRPr="004F180F">
        <w:t xml:space="preserve">o message is displayed when </w:t>
      </w:r>
      <w:r w:rsidR="004F180F">
        <w:t>scanning</w:t>
      </w:r>
      <w:r w:rsidR="004F180F" w:rsidRPr="004F180F">
        <w:t xml:space="preserve"> for replace a new Wearer that was </w:t>
      </w:r>
      <w:r w:rsidR="004F180F">
        <w:t xml:space="preserve">just </w:t>
      </w:r>
      <w:r w:rsidR="004F180F" w:rsidRPr="004F180F">
        <w:t>added</w:t>
      </w:r>
      <w:r>
        <w:t xml:space="preserve"> (RASA-2</w:t>
      </w:r>
      <w:r w:rsidR="004F180F">
        <w:t>453</w:t>
      </w:r>
      <w:r>
        <w:t xml:space="preserve">) </w:t>
      </w:r>
    </w:p>
    <w:p w14:paraId="0402C0FF" w14:textId="77777777" w:rsidR="004F180F" w:rsidRDefault="004F180F" w:rsidP="004F180F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3166E" w14:paraId="0BF6B095" w14:textId="77777777" w:rsidTr="0023166E">
        <w:tc>
          <w:tcPr>
            <w:tcW w:w="1927" w:type="dxa"/>
            <w:hideMark/>
          </w:tcPr>
          <w:p w14:paraId="7A19FDCA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522A27B1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418E23" w14:textId="77777777" w:rsidR="0023166E" w:rsidRDefault="0023166E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3166E" w14:paraId="40AAA9AA" w14:textId="77777777" w:rsidTr="0023166E">
        <w:tc>
          <w:tcPr>
            <w:tcW w:w="1927" w:type="dxa"/>
            <w:hideMark/>
          </w:tcPr>
          <w:p w14:paraId="11E0EBC5" w14:textId="2DF88FBC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8</w:t>
            </w:r>
          </w:p>
        </w:tc>
        <w:tc>
          <w:tcPr>
            <w:tcW w:w="2524" w:type="dxa"/>
            <w:hideMark/>
          </w:tcPr>
          <w:p w14:paraId="7CC19B69" w14:textId="77AEBF27" w:rsidR="0023166E" w:rsidRDefault="0023166E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Dec-2020</w:t>
            </w:r>
          </w:p>
        </w:tc>
        <w:tc>
          <w:tcPr>
            <w:tcW w:w="4909" w:type="dxa"/>
            <w:hideMark/>
          </w:tcPr>
          <w:p w14:paraId="2A7409DA" w14:textId="77777777" w:rsidR="0023166E" w:rsidRDefault="0023166E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3166E" w14:paraId="67FDDE41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E3BC4CF" w14:textId="77777777" w:rsidR="0023166E" w:rsidRDefault="0023166E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5FA222D" w14:textId="77777777" w:rsidR="0023166E" w:rsidRDefault="0023166E" w:rsidP="0023166E">
            <w:pPr>
              <w:rPr>
                <w:sz w:val="20"/>
                <w:szCs w:val="24"/>
              </w:rPr>
            </w:pPr>
          </w:p>
        </w:tc>
      </w:tr>
    </w:tbl>
    <w:p w14:paraId="08A52C3C" w14:textId="270E897B" w:rsidR="00425DBB" w:rsidRDefault="00425DBB" w:rsidP="00620641">
      <w:pPr>
        <w:pStyle w:val="ListParagraph"/>
        <w:numPr>
          <w:ilvl w:val="0"/>
          <w:numId w:val="19"/>
        </w:numPr>
      </w:pPr>
      <w:r>
        <w:t xml:space="preserve">Update Fabric </w:t>
      </w:r>
      <w:proofErr w:type="spellStart"/>
      <w:r>
        <w:t>Crashylitcs</w:t>
      </w:r>
      <w:proofErr w:type="spellEnd"/>
      <w:r>
        <w:t xml:space="preserve"> SDK </w:t>
      </w:r>
      <w:r w:rsidR="00535967">
        <w:t>(RASA-2274)</w:t>
      </w:r>
    </w:p>
    <w:p w14:paraId="2183E38C" w14:textId="73764B20" w:rsidR="00425DBB" w:rsidRDefault="00D13CF5" w:rsidP="006475F5">
      <w:pPr>
        <w:pStyle w:val="ListParagraph"/>
        <w:numPr>
          <w:ilvl w:val="0"/>
          <w:numId w:val="19"/>
        </w:numPr>
      </w:pPr>
      <w:r>
        <w:t xml:space="preserve">Solved the problem </w:t>
      </w:r>
      <w:r w:rsidR="00535967">
        <w:t>where scanning</w:t>
      </w:r>
      <w:r>
        <w:t xml:space="preserve"> more than one item for replacement</w:t>
      </w:r>
      <w:r w:rsidR="00535967">
        <w:t xml:space="preserve"> was not possible</w:t>
      </w:r>
      <w:r>
        <w:t xml:space="preserve"> (</w:t>
      </w:r>
      <w:r w:rsidR="00425DBB">
        <w:t>RASA-2386</w:t>
      </w:r>
      <w:r>
        <w:t>)</w:t>
      </w:r>
      <w:r w:rsidR="00425DBB">
        <w:t xml:space="preserve"> </w:t>
      </w:r>
    </w:p>
    <w:p w14:paraId="7D28E4F6" w14:textId="3B001C6D" w:rsidR="00425DBB" w:rsidRDefault="00C749E3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D13CF5">
        <w:t>a crash</w:t>
      </w:r>
      <w:r>
        <w:t xml:space="preserve"> </w:t>
      </w:r>
      <w:r w:rsidR="00D13CF5">
        <w:t xml:space="preserve">on </w:t>
      </w:r>
      <w:r>
        <w:t>Contact</w:t>
      </w:r>
      <w:r w:rsidR="00D13CF5">
        <w:t xml:space="preserve"> button</w:t>
      </w:r>
      <w:r>
        <w:t xml:space="preserve"> (</w:t>
      </w:r>
      <w:r w:rsidR="00425DBB">
        <w:t>RASA-2329</w:t>
      </w:r>
      <w:r>
        <w:t>)</w:t>
      </w:r>
      <w:r w:rsidR="00425DBB">
        <w:t xml:space="preserve"> </w:t>
      </w:r>
    </w:p>
    <w:p w14:paraId="11444F83" w14:textId="1C4D0C70" w:rsidR="0023166E" w:rsidRDefault="00C749E3" w:rsidP="00425DBB">
      <w:pPr>
        <w:pStyle w:val="ListParagraph"/>
        <w:numPr>
          <w:ilvl w:val="0"/>
          <w:numId w:val="19"/>
        </w:numPr>
      </w:pPr>
      <w:r>
        <w:t xml:space="preserve">Solved the problem where reason codes </w:t>
      </w:r>
      <w:proofErr w:type="gramStart"/>
      <w:r>
        <w:t>not upload</w:t>
      </w:r>
      <w:proofErr w:type="gramEnd"/>
      <w:r>
        <w:t xml:space="preserve"> to the RA (</w:t>
      </w:r>
      <w:r w:rsidR="00425DBB">
        <w:t>RASA-2334</w:t>
      </w:r>
      <w:r>
        <w:t xml:space="preserve">) </w:t>
      </w:r>
    </w:p>
    <w:p w14:paraId="1920F160" w14:textId="5AB6F046" w:rsidR="00425DBB" w:rsidRDefault="0023166E" w:rsidP="00425DBB">
      <w:pPr>
        <w:pStyle w:val="ListParagraph"/>
        <w:numPr>
          <w:ilvl w:val="0"/>
          <w:numId w:val="19"/>
        </w:numPr>
      </w:pPr>
      <w:r>
        <w:t xml:space="preserve">Solved </w:t>
      </w:r>
      <w:r w:rsidR="00C749E3">
        <w:t>the problem where the routes were not uploaded to ABS</w:t>
      </w:r>
      <w:r>
        <w:t xml:space="preserve"> (</w:t>
      </w:r>
      <w:r w:rsidR="00425DBB">
        <w:t>RASA-2379</w:t>
      </w:r>
      <w:r w:rsidR="00C749E3">
        <w:t>)</w:t>
      </w:r>
    </w:p>
    <w:p w14:paraId="04AB1DA6" w14:textId="1FD8A2FA" w:rsidR="0023166E" w:rsidRDefault="0023166E" w:rsidP="00425DBB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44412" w14:paraId="3D11DF91" w14:textId="77777777" w:rsidTr="0023166E">
        <w:tc>
          <w:tcPr>
            <w:tcW w:w="1927" w:type="dxa"/>
            <w:hideMark/>
          </w:tcPr>
          <w:p w14:paraId="6B11E8EF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9220E9D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A976532" w14:textId="77777777" w:rsidR="00F44412" w:rsidRDefault="00F4441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44412" w14:paraId="24DBD476" w14:textId="77777777" w:rsidTr="0023166E">
        <w:tc>
          <w:tcPr>
            <w:tcW w:w="1927" w:type="dxa"/>
            <w:hideMark/>
          </w:tcPr>
          <w:p w14:paraId="71BAA48D" w14:textId="745374E6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7</w:t>
            </w:r>
          </w:p>
        </w:tc>
        <w:tc>
          <w:tcPr>
            <w:tcW w:w="2524" w:type="dxa"/>
            <w:hideMark/>
          </w:tcPr>
          <w:p w14:paraId="20479E20" w14:textId="57C0B363" w:rsidR="00F44412" w:rsidRDefault="00F4441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1-Nov-2020</w:t>
            </w:r>
          </w:p>
        </w:tc>
        <w:tc>
          <w:tcPr>
            <w:tcW w:w="4909" w:type="dxa"/>
            <w:hideMark/>
          </w:tcPr>
          <w:p w14:paraId="7689F07D" w14:textId="77777777" w:rsidR="00F44412" w:rsidRDefault="00F4441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44412" w14:paraId="4E6282CB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727FD2" w14:textId="77777777" w:rsidR="00F44412" w:rsidRDefault="00F4441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9E63AB" w14:textId="77777777" w:rsidR="00F44412" w:rsidRDefault="00F44412" w:rsidP="0023166E">
            <w:pPr>
              <w:rPr>
                <w:sz w:val="20"/>
                <w:szCs w:val="24"/>
              </w:rPr>
            </w:pPr>
          </w:p>
        </w:tc>
      </w:tr>
    </w:tbl>
    <w:p w14:paraId="34408043" w14:textId="788AC3C9" w:rsidR="00F44412" w:rsidRDefault="00F44412" w:rsidP="00F44412">
      <w:pPr>
        <w:pStyle w:val="ListParagraph"/>
        <w:numPr>
          <w:ilvl w:val="0"/>
          <w:numId w:val="19"/>
        </w:numPr>
      </w:pPr>
      <w:r>
        <w:t>Solved problem with doing a replacement after a style exchange on the same wearer (</w:t>
      </w:r>
      <w:r w:rsidRPr="00F44412">
        <w:t>RASA-2342</w:t>
      </w:r>
      <w:r>
        <w:t>)</w:t>
      </w:r>
    </w:p>
    <w:p w14:paraId="0B3D2971" w14:textId="2A06B02E" w:rsidR="00A00517" w:rsidRDefault="00F44412" w:rsidP="0023166E">
      <w:pPr>
        <w:pStyle w:val="ListParagraph"/>
        <w:numPr>
          <w:ilvl w:val="0"/>
          <w:numId w:val="19"/>
        </w:numPr>
      </w:pPr>
      <w:r>
        <w:t>Solved crash when switching between cash and check in settlement for COD customers (</w:t>
      </w:r>
      <w:r w:rsidRPr="00F44412">
        <w:t>RASA-2356</w:t>
      </w:r>
      <w:r>
        <w:t>)</w:t>
      </w:r>
    </w:p>
    <w:p w14:paraId="5DA1A089" w14:textId="77777777" w:rsidR="00F44412" w:rsidRPr="00262E08" w:rsidRDefault="00F44412" w:rsidP="00F4441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A00517" w14:paraId="2CFD67F3" w14:textId="77777777" w:rsidTr="0023166E">
        <w:tc>
          <w:tcPr>
            <w:tcW w:w="1927" w:type="dxa"/>
            <w:hideMark/>
          </w:tcPr>
          <w:p w14:paraId="446B98C3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ED039F8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54CC3B9" w14:textId="77777777" w:rsidR="00A00517" w:rsidRDefault="00A00517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00517" w14:paraId="7ECB2829" w14:textId="77777777" w:rsidTr="0023166E">
        <w:tc>
          <w:tcPr>
            <w:tcW w:w="1927" w:type="dxa"/>
            <w:hideMark/>
          </w:tcPr>
          <w:p w14:paraId="1089A3A8" w14:textId="37FDDA8E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6</w:t>
            </w:r>
          </w:p>
        </w:tc>
        <w:tc>
          <w:tcPr>
            <w:tcW w:w="2524" w:type="dxa"/>
            <w:hideMark/>
          </w:tcPr>
          <w:p w14:paraId="0B58175C" w14:textId="2332954C" w:rsidR="00A00517" w:rsidRDefault="00A00517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-Nov-2020</w:t>
            </w:r>
          </w:p>
        </w:tc>
        <w:tc>
          <w:tcPr>
            <w:tcW w:w="4909" w:type="dxa"/>
            <w:hideMark/>
          </w:tcPr>
          <w:p w14:paraId="4D84E828" w14:textId="77777777" w:rsidR="00A00517" w:rsidRDefault="00A00517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A00517" w14:paraId="7AC26A48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2D0A0BC" w14:textId="77777777" w:rsidR="00A00517" w:rsidRDefault="00A00517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B31F3F" w14:textId="77777777" w:rsidR="00A00517" w:rsidRDefault="00A00517" w:rsidP="0023166E">
            <w:pPr>
              <w:rPr>
                <w:sz w:val="20"/>
                <w:szCs w:val="24"/>
              </w:rPr>
            </w:pPr>
          </w:p>
        </w:tc>
      </w:tr>
    </w:tbl>
    <w:p w14:paraId="27480117" w14:textId="598D9CF9" w:rsidR="00262E08" w:rsidRDefault="00A00517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="00F550A4">
        <w:t xml:space="preserve">style exchange and size exchange on customers with no emblem templates </w:t>
      </w:r>
      <w:r>
        <w:t>(</w:t>
      </w:r>
      <w:r w:rsidR="003A0A3E" w:rsidRPr="003A0A3E">
        <w:t>RASA-2352</w:t>
      </w:r>
      <w:r>
        <w:t>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23166E">
        <w:tc>
          <w:tcPr>
            <w:tcW w:w="1927" w:type="dxa"/>
            <w:hideMark/>
          </w:tcPr>
          <w:p w14:paraId="50B62680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23166E">
        <w:tc>
          <w:tcPr>
            <w:tcW w:w="1927" w:type="dxa"/>
            <w:hideMark/>
          </w:tcPr>
          <w:p w14:paraId="19E7C0B9" w14:textId="177A1846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70809B0" w14:textId="77777777" w:rsidR="00262E08" w:rsidRDefault="00262E08" w:rsidP="0023166E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23166E">
        <w:tc>
          <w:tcPr>
            <w:tcW w:w="1927" w:type="dxa"/>
            <w:hideMark/>
          </w:tcPr>
          <w:p w14:paraId="28E55971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23166E">
        <w:tc>
          <w:tcPr>
            <w:tcW w:w="1927" w:type="dxa"/>
            <w:hideMark/>
          </w:tcPr>
          <w:p w14:paraId="2F97C567" w14:textId="10BF126F" w:rsidR="000244BC" w:rsidRDefault="000244BC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23166E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lastRenderedPageBreak/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23166E">
        <w:tc>
          <w:tcPr>
            <w:tcW w:w="1927" w:type="dxa"/>
            <w:hideMark/>
          </w:tcPr>
          <w:p w14:paraId="3603A996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23166E">
        <w:tc>
          <w:tcPr>
            <w:tcW w:w="1927" w:type="dxa"/>
            <w:hideMark/>
          </w:tcPr>
          <w:p w14:paraId="16387A19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23166E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23166E">
        <w:tc>
          <w:tcPr>
            <w:tcW w:w="1927" w:type="dxa"/>
            <w:hideMark/>
          </w:tcPr>
          <w:p w14:paraId="7CF3B2F3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23166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23166E">
        <w:tc>
          <w:tcPr>
            <w:tcW w:w="1927" w:type="dxa"/>
            <w:hideMark/>
          </w:tcPr>
          <w:p w14:paraId="591BDE2D" w14:textId="77C54FE0" w:rsidR="00B1068B" w:rsidRDefault="00B1068B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23166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23166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23166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23166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23166E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</w:t>
      </w:r>
      <w:proofErr w:type="gramStart"/>
      <w:r>
        <w:t>doesn’t</w:t>
      </w:r>
      <w:proofErr w:type="gramEnd"/>
      <w:r>
        <w:t xml:space="preserve">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lastRenderedPageBreak/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lastRenderedPageBreak/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 xml:space="preserve">"null -" concatenated with wearer number in “to be returned items” </w:t>
      </w:r>
      <w:proofErr w:type="gramStart"/>
      <w:r w:rsidRPr="00593769">
        <w:t>activity</w:t>
      </w:r>
      <w:proofErr w:type="gramEnd"/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lastRenderedPageBreak/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lastRenderedPageBreak/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</w:t>
      </w:r>
      <w:proofErr w:type="gramStart"/>
      <w:r w:rsidR="00910BC9">
        <w:t>date</w:t>
      </w:r>
      <w:proofErr w:type="gramEnd"/>
      <w:r w:rsidR="00910BC9">
        <w:t xml:space="preserve">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lastRenderedPageBreak/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to be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 There is however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The application does not crash anymore when adding product in consumption </w:t>
      </w:r>
      <w:proofErr w:type="gramStart"/>
      <w:r>
        <w:t>point</w:t>
      </w:r>
      <w:proofErr w:type="gramEnd"/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itional Products Button gets enabled if there is a least one contract product </w:t>
      </w:r>
      <w:proofErr w:type="gramStart"/>
      <w:r>
        <w:t>available</w:t>
      </w:r>
      <w:proofErr w:type="gramEnd"/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hopping cart is disabled for products that are delivery quantity control </w:t>
      </w:r>
      <w:proofErr w:type="gramStart"/>
      <w:r>
        <w:t>managed</w:t>
      </w:r>
      <w:proofErr w:type="gramEnd"/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</w:t>
      </w:r>
      <w:proofErr w:type="gramStart"/>
      <w:r>
        <w:t>Sales</w:t>
      </w:r>
      <w:proofErr w:type="gramEnd"/>
      <w:r>
        <w:t xml:space="preserve">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</w:t>
      </w:r>
      <w:proofErr w:type="gramStart"/>
      <w:r w:rsidR="00DD5509" w:rsidRPr="00DD5509">
        <w:t>garments</w:t>
      </w:r>
      <w:proofErr w:type="gramEnd"/>
      <w:r w:rsidR="00DD5509" w:rsidRPr="00DD5509">
        <w:t xml:space="preserve">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</w:t>
      </w:r>
      <w:proofErr w:type="gramStart"/>
      <w:r>
        <w:t>doesn’t</w:t>
      </w:r>
      <w:proofErr w:type="gramEnd"/>
      <w:r>
        <w:t xml:space="preserve">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 the upload button </w:t>
      </w:r>
      <w:proofErr w:type="gramStart"/>
      <w:r>
        <w:t>doesn’t</w:t>
      </w:r>
      <w:proofErr w:type="gramEnd"/>
      <w:r>
        <w:t xml:space="preserve">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2C7AF2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 w:rsidR="001E05B7"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="001E05B7"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="001E05B7" w:rsidRPr="001E05B7">
        <w:rPr>
          <w:sz w:val="24"/>
          <w:szCs w:val="24"/>
        </w:rPr>
        <w:t xml:space="preserve"> </w:t>
      </w:r>
      <w:r w:rsidR="001E05B7" w:rsidRPr="004354B7">
        <w:rPr>
          <w:sz w:val="24"/>
          <w:szCs w:val="24"/>
        </w:rPr>
        <w:t>(</w:t>
      </w:r>
      <w:r w:rsidR="001E05B7">
        <w:rPr>
          <w:sz w:val="24"/>
          <w:szCs w:val="24"/>
        </w:rPr>
        <w:t>RASA-841</w:t>
      </w:r>
      <w:r w:rsidR="001E05B7"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Now, the user </w:t>
      </w:r>
      <w:proofErr w:type="gramStart"/>
      <w:r w:rsidRPr="004354B7">
        <w:rPr>
          <w:sz w:val="24"/>
          <w:szCs w:val="24"/>
        </w:rPr>
        <w:t>isn’t</w:t>
      </w:r>
      <w:proofErr w:type="gramEnd"/>
      <w:r w:rsidRPr="004354B7">
        <w:rPr>
          <w:sz w:val="24"/>
          <w:szCs w:val="24"/>
        </w:rPr>
        <w:t xml:space="preserve">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31   Android-Can't decrease inventory for </w:t>
      </w:r>
      <w:proofErr w:type="gramStart"/>
      <w:r>
        <w:rPr>
          <w:sz w:val="24"/>
          <w:szCs w:val="24"/>
        </w:rPr>
        <w:t>customer</w:t>
      </w:r>
      <w:proofErr w:type="gramEnd"/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</w:t>
      </w:r>
      <w:proofErr w:type="gramStart"/>
      <w:r>
        <w:rPr>
          <w:sz w:val="24"/>
          <w:szCs w:val="24"/>
        </w:rPr>
        <w:t>credited</w:t>
      </w:r>
      <w:proofErr w:type="gramEnd"/>
      <w:r>
        <w:rPr>
          <w:sz w:val="24"/>
          <w:szCs w:val="24"/>
        </w:rPr>
        <w:t xml:space="preserve">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</w:t>
      </w:r>
      <w:proofErr w:type="gramStart"/>
      <w:r>
        <w:rPr>
          <w:sz w:val="24"/>
          <w:szCs w:val="24"/>
        </w:rPr>
        <w:t>shouldn't</w:t>
      </w:r>
      <w:proofErr w:type="gramEnd"/>
      <w:r>
        <w:rPr>
          <w:sz w:val="24"/>
          <w:szCs w:val="24"/>
        </w:rPr>
        <w:t xml:space="preserve">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inimum Required </w:t>
            </w:r>
            <w:proofErr w:type="spellStart"/>
            <w:r>
              <w:rPr>
                <w:sz w:val="20"/>
                <w:szCs w:val="24"/>
              </w:rPr>
              <w:t>ABS</w:t>
            </w:r>
            <w:r>
              <w:rPr>
                <w:i/>
                <w:sz w:val="20"/>
                <w:szCs w:val="24"/>
              </w:rPr>
              <w:t>Solute</w:t>
            </w:r>
            <w:proofErr w:type="spellEnd"/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lastRenderedPageBreak/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ABS - Changes per week related to max - </w:t>
      </w:r>
      <w:proofErr w:type="gramStart"/>
      <w:r w:rsidRPr="00E46B75">
        <w:rPr>
          <w:sz w:val="24"/>
          <w:szCs w:val="24"/>
        </w:rPr>
        <w:t>doesn't</w:t>
      </w:r>
      <w:proofErr w:type="gramEnd"/>
      <w:r w:rsidRPr="00E46B75">
        <w:rPr>
          <w:sz w:val="24"/>
          <w:szCs w:val="24"/>
        </w:rPr>
        <w:t xml:space="preserve">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lastRenderedPageBreak/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</w:t>
      </w:r>
      <w:proofErr w:type="gramStart"/>
      <w:r w:rsidR="00FE4D31" w:rsidRPr="000C1483">
        <w:rPr>
          <w:rFonts w:cs="Courier New"/>
          <w:sz w:val="24"/>
          <w:szCs w:val="24"/>
        </w:rPr>
        <w:t>signature</w:t>
      </w:r>
      <w:proofErr w:type="gramEnd"/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>Show outstanding workorders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the user visited a stop or made it undeliverable, the focus in stops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 xml:space="preserve">Captured signatures are not transferred into </w:t>
      </w:r>
      <w:proofErr w:type="spellStart"/>
      <w:r w:rsidRPr="00E4605D">
        <w:rPr>
          <w:rFonts w:cs="Courier New"/>
          <w:sz w:val="24"/>
          <w:szCs w:val="24"/>
        </w:rPr>
        <w:t>ABSSolute</w:t>
      </w:r>
      <w:proofErr w:type="spellEnd"/>
      <w:r w:rsidRPr="00E4605D">
        <w:rPr>
          <w:rFonts w:cs="Courier New"/>
          <w:sz w:val="24"/>
          <w:szCs w:val="24"/>
        </w:rPr>
        <w:t xml:space="preserve">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 xml:space="preserve">Minimum Required </w:t>
            </w:r>
            <w:proofErr w:type="spellStart"/>
            <w:r w:rsidRPr="009667EE">
              <w:rPr>
                <w:sz w:val="20"/>
                <w:szCs w:val="24"/>
              </w:rPr>
              <w:t>ABS</w:t>
            </w:r>
            <w:r w:rsidRPr="009667EE">
              <w:rPr>
                <w:i/>
                <w:sz w:val="20"/>
                <w:szCs w:val="24"/>
              </w:rPr>
              <w:t>Solute</w:t>
            </w:r>
            <w:proofErr w:type="spellEnd"/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1D6D85" w14:textId="77777777" w:rsidR="002C7AF2" w:rsidRDefault="002C7AF2" w:rsidP="00B42730">
      <w:pPr>
        <w:spacing w:after="0" w:line="240" w:lineRule="auto"/>
      </w:pPr>
      <w:r>
        <w:separator/>
      </w:r>
    </w:p>
  </w:endnote>
  <w:endnote w:type="continuationSeparator" w:id="0">
    <w:p w14:paraId="26566331" w14:textId="77777777" w:rsidR="002C7AF2" w:rsidRDefault="002C7AF2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3CF112" w14:textId="77777777" w:rsidR="002C7AF2" w:rsidRDefault="002C7AF2" w:rsidP="00B42730">
      <w:pPr>
        <w:spacing w:after="0" w:line="240" w:lineRule="auto"/>
      </w:pPr>
      <w:r>
        <w:separator/>
      </w:r>
    </w:p>
  </w:footnote>
  <w:footnote w:type="continuationSeparator" w:id="0">
    <w:p w14:paraId="32770010" w14:textId="77777777" w:rsidR="002C7AF2" w:rsidRDefault="002C7AF2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515DE" w14:textId="77777777" w:rsidR="0023166E" w:rsidRDefault="002316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1"/>
  </w:num>
  <w:num w:numId="12">
    <w:abstractNumId w:val="4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"/>
  </w:num>
  <w:num w:numId="16">
    <w:abstractNumId w:val="1"/>
  </w:num>
  <w:num w:numId="17">
    <w:abstractNumId w:val="14"/>
  </w:num>
  <w:num w:numId="18">
    <w:abstractNumId w:val="14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0FACCsfvc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C7C9B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50FB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166E"/>
    <w:rsid w:val="00234EED"/>
    <w:rsid w:val="00245EE4"/>
    <w:rsid w:val="00246824"/>
    <w:rsid w:val="00251BF0"/>
    <w:rsid w:val="00254BD4"/>
    <w:rsid w:val="00257719"/>
    <w:rsid w:val="00262E08"/>
    <w:rsid w:val="00265A8B"/>
    <w:rsid w:val="00266FD2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A277B"/>
    <w:rsid w:val="002A2886"/>
    <w:rsid w:val="002B38E7"/>
    <w:rsid w:val="002B4338"/>
    <w:rsid w:val="002C4BFC"/>
    <w:rsid w:val="002C7AF2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3D57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5DBB"/>
    <w:rsid w:val="00427526"/>
    <w:rsid w:val="00430DFD"/>
    <w:rsid w:val="004354B7"/>
    <w:rsid w:val="00437496"/>
    <w:rsid w:val="0044344A"/>
    <w:rsid w:val="00444279"/>
    <w:rsid w:val="004462D9"/>
    <w:rsid w:val="0045045C"/>
    <w:rsid w:val="00465A7E"/>
    <w:rsid w:val="0047231F"/>
    <w:rsid w:val="0047393E"/>
    <w:rsid w:val="00476AB4"/>
    <w:rsid w:val="0048014A"/>
    <w:rsid w:val="00482506"/>
    <w:rsid w:val="00486E62"/>
    <w:rsid w:val="00491A29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180F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35967"/>
    <w:rsid w:val="00544B60"/>
    <w:rsid w:val="00545C47"/>
    <w:rsid w:val="00545D00"/>
    <w:rsid w:val="00550419"/>
    <w:rsid w:val="00550E13"/>
    <w:rsid w:val="005567C0"/>
    <w:rsid w:val="00560394"/>
    <w:rsid w:val="00562DCE"/>
    <w:rsid w:val="00571705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F0674"/>
    <w:rsid w:val="007F243D"/>
    <w:rsid w:val="007F45A6"/>
    <w:rsid w:val="007F4FEA"/>
    <w:rsid w:val="0080020D"/>
    <w:rsid w:val="0080452E"/>
    <w:rsid w:val="008049BF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47E5"/>
    <w:rsid w:val="0088548B"/>
    <w:rsid w:val="0088692B"/>
    <w:rsid w:val="00893A87"/>
    <w:rsid w:val="0089602B"/>
    <w:rsid w:val="0089708A"/>
    <w:rsid w:val="008A10D6"/>
    <w:rsid w:val="008A747A"/>
    <w:rsid w:val="008A7877"/>
    <w:rsid w:val="008B0419"/>
    <w:rsid w:val="008B393F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90242C"/>
    <w:rsid w:val="00902D8D"/>
    <w:rsid w:val="009032FB"/>
    <w:rsid w:val="00903973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4703"/>
    <w:rsid w:val="00965255"/>
    <w:rsid w:val="009671E3"/>
    <w:rsid w:val="009750B5"/>
    <w:rsid w:val="0097539C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3BBC"/>
    <w:rsid w:val="00A36B17"/>
    <w:rsid w:val="00A440C2"/>
    <w:rsid w:val="00A46E16"/>
    <w:rsid w:val="00A57B2F"/>
    <w:rsid w:val="00A60078"/>
    <w:rsid w:val="00A65F3C"/>
    <w:rsid w:val="00A7043A"/>
    <w:rsid w:val="00A721F3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3D87"/>
    <w:rsid w:val="00AE40A6"/>
    <w:rsid w:val="00AF2082"/>
    <w:rsid w:val="00AF29E8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1A60"/>
    <w:rsid w:val="00B84D47"/>
    <w:rsid w:val="00B85200"/>
    <w:rsid w:val="00B85275"/>
    <w:rsid w:val="00B870E2"/>
    <w:rsid w:val="00B927B4"/>
    <w:rsid w:val="00BA7A55"/>
    <w:rsid w:val="00BB22BC"/>
    <w:rsid w:val="00BB3173"/>
    <w:rsid w:val="00BB3A43"/>
    <w:rsid w:val="00BB4DF0"/>
    <w:rsid w:val="00BB5553"/>
    <w:rsid w:val="00BB5B6D"/>
    <w:rsid w:val="00BC0861"/>
    <w:rsid w:val="00BC5518"/>
    <w:rsid w:val="00BC7ADA"/>
    <w:rsid w:val="00BD386E"/>
    <w:rsid w:val="00BD5B81"/>
    <w:rsid w:val="00BD7D06"/>
    <w:rsid w:val="00BE4179"/>
    <w:rsid w:val="00BE6930"/>
    <w:rsid w:val="00BF1C3E"/>
    <w:rsid w:val="00BF56BF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43525"/>
    <w:rsid w:val="00C43E30"/>
    <w:rsid w:val="00C55C06"/>
    <w:rsid w:val="00C62514"/>
    <w:rsid w:val="00C64B2B"/>
    <w:rsid w:val="00C70B2C"/>
    <w:rsid w:val="00C71415"/>
    <w:rsid w:val="00C719A4"/>
    <w:rsid w:val="00C749E3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E5707"/>
    <w:rsid w:val="00CE6D07"/>
    <w:rsid w:val="00CF2073"/>
    <w:rsid w:val="00CF2104"/>
    <w:rsid w:val="00CF3220"/>
    <w:rsid w:val="00CF4C90"/>
    <w:rsid w:val="00D03853"/>
    <w:rsid w:val="00D045A6"/>
    <w:rsid w:val="00D13CF5"/>
    <w:rsid w:val="00D146E2"/>
    <w:rsid w:val="00D17924"/>
    <w:rsid w:val="00D30221"/>
    <w:rsid w:val="00D3186F"/>
    <w:rsid w:val="00D32A61"/>
    <w:rsid w:val="00D33F99"/>
    <w:rsid w:val="00D34C9F"/>
    <w:rsid w:val="00D40D05"/>
    <w:rsid w:val="00D4632D"/>
    <w:rsid w:val="00D52754"/>
    <w:rsid w:val="00D61275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12DDB"/>
    <w:rsid w:val="00E2180F"/>
    <w:rsid w:val="00E32F07"/>
    <w:rsid w:val="00E34CD7"/>
    <w:rsid w:val="00E36912"/>
    <w:rsid w:val="00E377F5"/>
    <w:rsid w:val="00E4066F"/>
    <w:rsid w:val="00E41267"/>
    <w:rsid w:val="00E452E2"/>
    <w:rsid w:val="00E4605D"/>
    <w:rsid w:val="00E46B75"/>
    <w:rsid w:val="00E5759D"/>
    <w:rsid w:val="00E63CF1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1604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00A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912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4</Pages>
  <Words>6757</Words>
  <Characters>38519</Characters>
  <Application>Microsoft Office Word</Application>
  <DocSecurity>0</DocSecurity>
  <Lines>320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4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Bogdan Mincu</cp:lastModifiedBy>
  <cp:revision>15</cp:revision>
  <cp:lastPrinted>2014-12-29T09:36:00Z</cp:lastPrinted>
  <dcterms:created xsi:type="dcterms:W3CDTF">2020-11-11T16:34:00Z</dcterms:created>
  <dcterms:modified xsi:type="dcterms:W3CDTF">2021-03-19T14:36:00Z</dcterms:modified>
</cp:coreProperties>
</file>